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99A8AD" w14:textId="1B760450" w:rsidR="00600048" w:rsidRDefault="00973B42" w:rsidP="00865442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#1. </w:t>
      </w:r>
      <w:r w:rsidR="00865442" w:rsidRPr="00D5708F">
        <w:rPr>
          <w:rFonts w:ascii="Times New Roman" w:hAnsi="Times New Roman" w:cs="Times New Roman"/>
          <w:b/>
          <w:bCs/>
          <w:sz w:val="24"/>
          <w:szCs w:val="24"/>
        </w:rPr>
        <w:t>Overview of Version Control System</w:t>
      </w:r>
    </w:p>
    <w:p w14:paraId="5E8BC6F8" w14:textId="18A446E3" w:rsidR="00D5708F" w:rsidRDefault="00D5708F" w:rsidP="00D5708F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oll Number:</w:t>
      </w:r>
      <w:r w:rsidR="00E36AF2">
        <w:rPr>
          <w:rFonts w:ascii="Times New Roman" w:hAnsi="Times New Roman" w:cs="Times New Roman"/>
          <w:b/>
          <w:bCs/>
          <w:sz w:val="24"/>
          <w:szCs w:val="24"/>
        </w:rPr>
        <w:t>CB.EN.P2EBS22005</w:t>
      </w:r>
    </w:p>
    <w:p w14:paraId="20880913" w14:textId="0B3C767E" w:rsidR="00D5708F" w:rsidRDefault="00D5708F" w:rsidP="00D5708F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ate of Submission:</w:t>
      </w:r>
      <w:r w:rsidR="00E36AF2">
        <w:rPr>
          <w:rFonts w:ascii="Times New Roman" w:hAnsi="Times New Roman" w:cs="Times New Roman"/>
          <w:b/>
          <w:bCs/>
          <w:sz w:val="24"/>
          <w:szCs w:val="24"/>
        </w:rPr>
        <w:t>14-10-2022</w:t>
      </w:r>
    </w:p>
    <w:p w14:paraId="54E818E8" w14:textId="283A5CD8" w:rsidR="00D5708F" w:rsidRDefault="00D5708F" w:rsidP="0089114B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im:</w:t>
      </w:r>
    </w:p>
    <w:p w14:paraId="620893E6" w14:textId="50E07BC0" w:rsidR="00D5708F" w:rsidRDefault="0089114B" w:rsidP="0089114B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o perform following activities using a Version Control System:</w:t>
      </w:r>
    </w:p>
    <w:p w14:paraId="4EF85DF3" w14:textId="493363F9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Local Repository</w:t>
      </w:r>
    </w:p>
    <w:p w14:paraId="538F1FA6" w14:textId="0B3083E7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new file inside the repo and stage it. Classify the file as tracked/untracked/ignored file</w:t>
      </w:r>
    </w:p>
    <w:p w14:paraId="5F40FBE0" w14:textId="5DE54533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ge the created file and commit to the local repository</w:t>
      </w:r>
    </w:p>
    <w:p w14:paraId="3F9CA326" w14:textId="19F69087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different version of the file and commit the changes</w:t>
      </w:r>
    </w:p>
    <w:p w14:paraId="231337C7" w14:textId="6679185F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the SHA code of objects: tree, blob, commits</w:t>
      </w:r>
    </w:p>
    <w:p w14:paraId="4EA8D8EA" w14:textId="60ABAB76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remote repository</w:t>
      </w:r>
    </w:p>
    <w:p w14:paraId="34DDB0EC" w14:textId="1AF000B9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ush the contents of local repository to remote repository</w:t>
      </w:r>
    </w:p>
    <w:p w14:paraId="045866EB" w14:textId="1E6DF2F8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ne the local repository and observe the changes between the source and cloned repository</w:t>
      </w:r>
    </w:p>
    <w:p w14:paraId="7B0ED67A" w14:textId="2AFE6298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ne the remote repository into local machine</w:t>
      </w:r>
    </w:p>
    <w:p w14:paraId="7C193728" w14:textId="7E783C49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file in local repo and update the file in remote repo</w:t>
      </w:r>
    </w:p>
    <w:p w14:paraId="65ADAC76" w14:textId="15B398CF" w:rsidR="0089114B" w:rsidRDefault="0089114B" w:rsidP="0089114B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the file in remote repo and update the file in local repo</w:t>
      </w:r>
    </w:p>
    <w:p w14:paraId="25F9F28D" w14:textId="6223E1B7" w:rsidR="0089114B" w:rsidRPr="00204230" w:rsidRDefault="0089114B" w:rsidP="00204230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04230">
        <w:rPr>
          <w:rFonts w:ascii="Times New Roman" w:hAnsi="Times New Roman" w:cs="Times New Roman"/>
          <w:b/>
          <w:bCs/>
          <w:sz w:val="24"/>
          <w:szCs w:val="24"/>
        </w:rPr>
        <w:t>Tools Required:</w:t>
      </w:r>
    </w:p>
    <w:p w14:paraId="15971083" w14:textId="3E56CA87" w:rsidR="0089114B" w:rsidRDefault="00204230" w:rsidP="00204230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 with version control system (GIT) and text editor installed.</w:t>
      </w:r>
    </w:p>
    <w:p w14:paraId="317735B4" w14:textId="3A70009A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reate a Local Repository</w:t>
      </w:r>
    </w:p>
    <w:p w14:paraId="75D3E730" w14:textId="5D591512" w:rsidR="008D1CAC" w:rsidRDefault="008D1CAC" w:rsidP="008D1CA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D8A3E76" w14:textId="7B8B166C" w:rsidR="008D1CAC" w:rsidRDefault="008D1CAC" w:rsidP="008D1CA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1E81A1B" w14:textId="6E7EB8D5" w:rsidR="008D1CAC" w:rsidRDefault="004C53DA" w:rsidP="008D1CA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E85C36F" wp14:editId="76E129F3">
            <wp:extent cx="4292600" cy="368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2600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811E4" w14:textId="31E3345E" w:rsidR="008D1CAC" w:rsidRDefault="008D1CAC" w:rsidP="008D1CA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5CBA22" w14:textId="245DAF34" w:rsidR="008D1CAC" w:rsidRDefault="008D1CAC" w:rsidP="008D1CA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9171351" w14:textId="454CD175" w:rsidR="008D1CAC" w:rsidRDefault="008D1CAC" w:rsidP="008D1CA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0C56D6" w14:textId="77777777" w:rsidR="008D1CAC" w:rsidRPr="008D1CAC" w:rsidRDefault="008D1CAC" w:rsidP="008D1CAC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553F8F5" w14:textId="076C27B6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reate a new file inside the repo and stage it. Classify the file as tracked/untracked/ignored file</w:t>
      </w:r>
    </w:p>
    <w:p w14:paraId="5B3C2E08" w14:textId="06298256" w:rsidR="008D1CAC" w:rsidRDefault="008D1CAC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79D298" w14:textId="78648FE1" w:rsidR="008D1CAC" w:rsidRDefault="004C53DA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4F0A35F" wp14:editId="620BA9E1">
            <wp:extent cx="4311650" cy="876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165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99C9D" w14:textId="77777777" w:rsidR="008D1CAC" w:rsidRPr="008D1CAC" w:rsidRDefault="008D1CAC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1829C2E" w14:textId="02B9EFBB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Stage the created file and commit to the local repository</w:t>
      </w:r>
    </w:p>
    <w:p w14:paraId="322E915B" w14:textId="155A7C97" w:rsidR="008D1CAC" w:rsidRDefault="004C53DA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B6A7B4E" wp14:editId="7E3E03ED">
            <wp:extent cx="5731510" cy="189103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2EA3A" w14:textId="2D205889" w:rsidR="008D1CAC" w:rsidRDefault="008D1CAC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CF152B7" w14:textId="77777777" w:rsidR="008D1CAC" w:rsidRPr="008D1CAC" w:rsidRDefault="008D1CAC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AAE6DFF" w14:textId="60FF133D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reate different version of the file and commit the changes</w:t>
      </w:r>
    </w:p>
    <w:p w14:paraId="3492066B" w14:textId="3F492A22" w:rsidR="008D1CAC" w:rsidRDefault="008D1CAC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E23A2F" w14:textId="54D59818" w:rsidR="008D1CAC" w:rsidRDefault="004C53DA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138C576" wp14:editId="59251BFD">
            <wp:extent cx="5731510" cy="249174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7CBBF" w14:textId="77777777" w:rsidR="008D1CAC" w:rsidRPr="008D1CAC" w:rsidRDefault="008D1CAC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0BEAEF3" w14:textId="7FAF92AC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List the SHA code of objects: tree, blob, commits</w:t>
      </w:r>
    </w:p>
    <w:p w14:paraId="0D9AC18E" w14:textId="7037A904" w:rsidR="004C53DA" w:rsidRPr="008D1CAC" w:rsidRDefault="004C53DA" w:rsidP="004C53D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225BEFF9" wp14:editId="14835415">
            <wp:extent cx="5162550" cy="3162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A558D" w14:textId="0D3D7709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reate a remote repository</w:t>
      </w:r>
    </w:p>
    <w:p w14:paraId="0A0C39BD" w14:textId="7F828B48" w:rsidR="004C53DA" w:rsidRPr="008D1CAC" w:rsidRDefault="004C53DA" w:rsidP="004C53D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E26446A" wp14:editId="0F8CA533">
            <wp:extent cx="4902200" cy="476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20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0E1AF" w14:textId="21AA46E8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Push the contents of local repository to remote repository</w:t>
      </w:r>
    </w:p>
    <w:p w14:paraId="1C6F00A9" w14:textId="6303AAF1" w:rsidR="004C53DA" w:rsidRPr="008D1CAC" w:rsidRDefault="004C53DA" w:rsidP="004C53D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EC1C12F" wp14:editId="1404F505">
            <wp:extent cx="4419600" cy="463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46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EB9C9" w14:textId="1D388FA5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lone the local repository and observe the changes between the source and cloned repository</w:t>
      </w:r>
    </w:p>
    <w:p w14:paraId="1DEB63B7" w14:textId="14C17314" w:rsidR="004C53DA" w:rsidRPr="008D1CAC" w:rsidRDefault="004C53DA" w:rsidP="004C53D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C687E9C" wp14:editId="10604BF3">
            <wp:extent cx="3568700" cy="596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87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A2B3C" w14:textId="594E697D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lone the remote repository into local machine</w:t>
      </w:r>
    </w:p>
    <w:p w14:paraId="3031D3CD" w14:textId="7CEC15D6" w:rsidR="004C53DA" w:rsidRPr="008D1CAC" w:rsidRDefault="004C53DA" w:rsidP="004C53D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80EB400" wp14:editId="4B55F9A6">
            <wp:extent cx="5029200" cy="1149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98720" w14:textId="3C572999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hange the file in local repo and update the file in remote repo</w:t>
      </w:r>
    </w:p>
    <w:p w14:paraId="76E3B9AE" w14:textId="4425E065" w:rsidR="004C53DA" w:rsidRPr="008D1CAC" w:rsidRDefault="004C53DA" w:rsidP="004C53D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7C1E4D77" wp14:editId="7B55E273">
            <wp:extent cx="5731510" cy="3822700"/>
            <wp:effectExtent l="0" t="0" r="254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18070" w14:textId="28DD46EC" w:rsidR="008D1CAC" w:rsidRDefault="008D1CAC" w:rsidP="008D1CAC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1CAC">
        <w:rPr>
          <w:rFonts w:ascii="Times New Roman" w:hAnsi="Times New Roman" w:cs="Times New Roman"/>
          <w:b/>
          <w:bCs/>
          <w:sz w:val="24"/>
          <w:szCs w:val="24"/>
        </w:rPr>
        <w:t>Change the file in remote repo and update the file in local repo</w:t>
      </w:r>
    </w:p>
    <w:p w14:paraId="4BF68A00" w14:textId="752EDC86" w:rsidR="004C53DA" w:rsidRDefault="004C53DA" w:rsidP="004C53DA">
      <w:pPr>
        <w:pStyle w:val="ListParagraph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1CF04DB" wp14:editId="203B8BC4">
            <wp:extent cx="5731510" cy="38100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0C327" w14:textId="299A6E4E" w:rsidR="008D1CAC" w:rsidRDefault="008D1CAC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ference and Result:</w:t>
      </w:r>
    </w:p>
    <w:p w14:paraId="7A815855" w14:textId="63F32E66" w:rsidR="00E36AF2" w:rsidRDefault="00E36AF2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Hence </w:t>
      </w:r>
    </w:p>
    <w:p w14:paraId="32778681" w14:textId="2E6FCADF" w:rsidR="004C53DA" w:rsidRDefault="004C53DA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1C695D8" w14:textId="77777777" w:rsidR="004C53DA" w:rsidRDefault="004C53DA" w:rsidP="008D1CAC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727928E" w14:textId="77777777" w:rsidR="008D1CAC" w:rsidRPr="008D1CAC" w:rsidRDefault="008D1CAC" w:rsidP="008D1C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2A47E9A" w14:textId="77777777" w:rsidR="00204230" w:rsidRDefault="00204230" w:rsidP="0089114B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C208CB1" w14:textId="726B3CDD" w:rsidR="00204230" w:rsidRPr="0089114B" w:rsidRDefault="00204230" w:rsidP="0089114B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204230" w:rsidRPr="0089114B">
      <w:headerReference w:type="default" r:id="rId18"/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01AA9" w14:textId="77777777" w:rsidR="009B7047" w:rsidRDefault="009B7047" w:rsidP="00973B42">
      <w:pPr>
        <w:spacing w:after="0" w:line="240" w:lineRule="auto"/>
      </w:pPr>
      <w:r>
        <w:separator/>
      </w:r>
    </w:p>
  </w:endnote>
  <w:endnote w:type="continuationSeparator" w:id="0">
    <w:p w14:paraId="23AC3F97" w14:textId="77777777" w:rsidR="009B7047" w:rsidRDefault="009B7047" w:rsidP="00973B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6817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F7673A5" w14:textId="3B1B4F7E" w:rsidR="00973B42" w:rsidRDefault="00973B4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27B548" w14:textId="77777777" w:rsidR="00973B42" w:rsidRDefault="00973B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D6A27" w14:textId="77777777" w:rsidR="009B7047" w:rsidRDefault="009B7047" w:rsidP="00973B42">
      <w:pPr>
        <w:spacing w:after="0" w:line="240" w:lineRule="auto"/>
      </w:pPr>
      <w:r>
        <w:separator/>
      </w:r>
    </w:p>
  </w:footnote>
  <w:footnote w:type="continuationSeparator" w:id="0">
    <w:p w14:paraId="33E2A406" w14:textId="77777777" w:rsidR="009B7047" w:rsidRDefault="009B7047" w:rsidP="00973B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ED4CA" w14:textId="03C90C32" w:rsidR="00973B42" w:rsidRDefault="00973B42" w:rsidP="00973B42">
    <w:pPr>
      <w:pStyle w:val="Header"/>
      <w:jc w:val="right"/>
    </w:pPr>
    <w:r>
      <w:t>21ES601 Embedded System Programm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959FD"/>
    <w:multiLevelType w:val="hybridMultilevel"/>
    <w:tmpl w:val="153870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121C47"/>
    <w:multiLevelType w:val="hybridMultilevel"/>
    <w:tmpl w:val="025E0B4E"/>
    <w:lvl w:ilvl="0" w:tplc="40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7E48CC"/>
    <w:multiLevelType w:val="hybridMultilevel"/>
    <w:tmpl w:val="025E0B4E"/>
    <w:lvl w:ilvl="0" w:tplc="FFFFFFFF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0090071">
    <w:abstractNumId w:val="0"/>
  </w:num>
  <w:num w:numId="2" w16cid:durableId="81419730">
    <w:abstractNumId w:val="1"/>
  </w:num>
  <w:num w:numId="3" w16cid:durableId="20599649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TCyMDc3sDA1MjNT0lEKTi0uzszPAykwqgUAn/RS1iwAAAA="/>
  </w:docVars>
  <w:rsids>
    <w:rsidRoot w:val="00E8134D"/>
    <w:rsid w:val="00204230"/>
    <w:rsid w:val="00205D1B"/>
    <w:rsid w:val="004C53DA"/>
    <w:rsid w:val="00600048"/>
    <w:rsid w:val="00610647"/>
    <w:rsid w:val="006D3B9E"/>
    <w:rsid w:val="00865442"/>
    <w:rsid w:val="0089114B"/>
    <w:rsid w:val="008D1CAC"/>
    <w:rsid w:val="00973B42"/>
    <w:rsid w:val="009B7047"/>
    <w:rsid w:val="00A05BDB"/>
    <w:rsid w:val="00B54231"/>
    <w:rsid w:val="00D5708F"/>
    <w:rsid w:val="00E36AF2"/>
    <w:rsid w:val="00E81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59123"/>
  <w15:chartTrackingRefBased/>
  <w15:docId w15:val="{80339609-E1F6-4186-85E9-2E2DC3AD50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1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73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3B42"/>
  </w:style>
  <w:style w:type="paragraph" w:styleId="Footer">
    <w:name w:val="footer"/>
    <w:basedOn w:val="Normal"/>
    <w:link w:val="FooterChar"/>
    <w:uiPriority w:val="99"/>
    <w:unhideWhenUsed/>
    <w:rsid w:val="00973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3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jith R [EEE]</dc:creator>
  <cp:keywords/>
  <dc:description/>
  <cp:lastModifiedBy>vijayalakshmi nibhanupudi</cp:lastModifiedBy>
  <cp:revision>2</cp:revision>
  <dcterms:created xsi:type="dcterms:W3CDTF">2022-10-19T04:48:00Z</dcterms:created>
  <dcterms:modified xsi:type="dcterms:W3CDTF">2022-10-19T04:48:00Z</dcterms:modified>
</cp:coreProperties>
</file>